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2DF83" w14:textId="77777777" w:rsidR="0024451B" w:rsidRDefault="0024451B" w:rsidP="0024451B">
      <w:pPr>
        <w:spacing w:line="360" w:lineRule="auto"/>
        <w:ind w:left="6372"/>
        <w:jc w:val="right"/>
        <w:rPr>
          <w:rFonts w:ascii="Calibri" w:hAnsi="Calibri" w:cs="Tahoma"/>
          <w:i/>
          <w:sz w:val="20"/>
          <w:szCs w:val="20"/>
        </w:rPr>
      </w:pPr>
      <w:bookmarkStart w:id="0" w:name="_GoBack"/>
      <w:bookmarkEnd w:id="0"/>
      <w:r>
        <w:rPr>
          <w:rFonts w:ascii="Calibri" w:hAnsi="Calibri" w:cs="Tahoma"/>
          <w:i/>
          <w:sz w:val="20"/>
          <w:szCs w:val="20"/>
        </w:rPr>
        <w:t>data</w:t>
      </w:r>
    </w:p>
    <w:p w14:paraId="22058A45" w14:textId="77777777" w:rsidR="006611F7" w:rsidRPr="0074527A" w:rsidRDefault="006611F7" w:rsidP="006611F7">
      <w:pPr>
        <w:spacing w:line="360" w:lineRule="auto"/>
        <w:jc w:val="center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WNIOSEK ORGANIZACJI DOKTORANCKIEJ</w:t>
      </w:r>
      <w:r>
        <w:rPr>
          <w:rFonts w:ascii="Calibri" w:hAnsi="Calibri" w:cs="Tahoma"/>
          <w:b/>
          <w:sz w:val="20"/>
          <w:szCs w:val="20"/>
        </w:rPr>
        <w:br/>
        <w:t>o dofinansowanie działalności doktoranckiej</w:t>
      </w:r>
      <w:r>
        <w:rPr>
          <w:rFonts w:ascii="Calibri" w:hAnsi="Calibri" w:cs="Tahoma"/>
          <w:b/>
          <w:sz w:val="20"/>
          <w:szCs w:val="20"/>
        </w:rPr>
        <w:br/>
        <w:t>w … półroczu roku 20…</w:t>
      </w:r>
    </w:p>
    <w:p w14:paraId="49963F46" w14:textId="77777777" w:rsidR="0024451B" w:rsidRDefault="0024451B" w:rsidP="0024451B">
      <w:pPr>
        <w:spacing w:line="360" w:lineRule="auto"/>
        <w:jc w:val="center"/>
        <w:rPr>
          <w:rFonts w:ascii="Calibri" w:hAnsi="Calibri" w:cs="Tahoma"/>
          <w:sz w:val="20"/>
          <w:szCs w:val="20"/>
        </w:rPr>
      </w:pPr>
    </w:p>
    <w:p w14:paraId="240641D7" w14:textId="77777777"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I. INFORMACJE O ORGANIZACJI SKŁADAJĄCEJ WNIOSEK</w:t>
      </w:r>
    </w:p>
    <w:tbl>
      <w:tblPr>
        <w:tblW w:w="9242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3528"/>
        <w:gridCol w:w="5714"/>
      </w:tblGrid>
      <w:tr w:rsidR="0024451B" w14:paraId="77CCEB6D" w14:textId="77777777" w:rsidTr="00233C73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188DAE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1. Pełna nazwa organizacji ubiegającej się o dofinansowanie </w:t>
            </w:r>
          </w:p>
          <w:p w14:paraId="0C000503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10CF9896" w14:textId="77777777" w:rsidTr="00233C73">
        <w:trPr>
          <w:trHeight w:val="70"/>
        </w:trPr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709C4D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2. Dane kontaktowe 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28F86E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www</w:t>
            </w:r>
          </w:p>
        </w:tc>
      </w:tr>
      <w:tr w:rsidR="0024451B" w14:paraId="0BBD402B" w14:textId="77777777" w:rsidTr="00233C73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1D7974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C90B25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  <w:tr w:rsidR="0024451B" w14:paraId="58E16F59" w14:textId="77777777" w:rsidTr="00233C73">
        <w:tc>
          <w:tcPr>
            <w:tcW w:w="352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536E29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3. Wydział/Instytut</w:t>
            </w:r>
          </w:p>
        </w:tc>
        <w:tc>
          <w:tcPr>
            <w:tcW w:w="57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B6121A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</w:p>
        </w:tc>
      </w:tr>
      <w:tr w:rsidR="0024451B" w14:paraId="60B542EC" w14:textId="77777777" w:rsidTr="00233C73"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798591" w14:textId="77777777" w:rsidR="0024451B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4. Przewodniczący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5FC84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nr tel.</w:t>
            </w:r>
          </w:p>
        </w:tc>
      </w:tr>
      <w:tr w:rsidR="0024451B" w14:paraId="29DF11BF" w14:textId="77777777" w:rsidTr="00233C73">
        <w:tc>
          <w:tcPr>
            <w:tcW w:w="35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D531F3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EA056E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  <w:tr w:rsidR="00233C73" w14:paraId="760C1CA0" w14:textId="77777777" w:rsidTr="00233C73">
        <w:trPr>
          <w:trHeight w:val="186"/>
        </w:trPr>
        <w:tc>
          <w:tcPr>
            <w:tcW w:w="352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DB89C7C" w14:textId="77777777" w:rsidR="00233C73" w:rsidRDefault="00233C73" w:rsidP="00CD4CC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5. Opiekun</w:t>
            </w: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8218E" w14:textId="398144D3" w:rsidR="00233C73" w:rsidRDefault="00233C73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Imię i nazwisko, stopień</w:t>
            </w:r>
          </w:p>
        </w:tc>
      </w:tr>
      <w:tr w:rsidR="00233C73" w14:paraId="7D143A93" w14:textId="77777777" w:rsidTr="00233C73">
        <w:trPr>
          <w:trHeight w:val="186"/>
        </w:trPr>
        <w:tc>
          <w:tcPr>
            <w:tcW w:w="3528" w:type="dxa"/>
            <w:vMerge/>
            <w:tcBorders>
              <w:left w:val="single" w:sz="4" w:space="0" w:color="000000"/>
            </w:tcBorders>
            <w:shd w:val="clear" w:color="auto" w:fill="auto"/>
          </w:tcPr>
          <w:p w14:paraId="62838541" w14:textId="77777777" w:rsidR="00233C73" w:rsidRDefault="00233C73" w:rsidP="00CD4CC7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9BFBB5" w14:textId="6B7452E5" w:rsidR="00233C73" w:rsidRDefault="00233C73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nr tel.</w:t>
            </w:r>
          </w:p>
        </w:tc>
      </w:tr>
      <w:tr w:rsidR="00233C73" w14:paraId="7CE4369A" w14:textId="77777777" w:rsidTr="00233C73">
        <w:tc>
          <w:tcPr>
            <w:tcW w:w="352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B31060" w14:textId="77777777" w:rsidR="00233C73" w:rsidRDefault="00233C73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5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87FC3A" w14:textId="77777777" w:rsidR="00233C73" w:rsidRDefault="00233C73" w:rsidP="00B17259">
            <w:pPr>
              <w:snapToGrid w:val="0"/>
              <w:spacing w:line="360" w:lineRule="auto"/>
              <w:rPr>
                <w:rFonts w:ascii="Calibri" w:hAnsi="Calibri" w:cs="Tahoma"/>
                <w:i/>
                <w:sz w:val="20"/>
                <w:szCs w:val="20"/>
              </w:rPr>
            </w:pPr>
            <w:r>
              <w:rPr>
                <w:rFonts w:ascii="Calibri" w:hAnsi="Calibri" w:cs="Tahoma"/>
                <w:i/>
                <w:sz w:val="20"/>
                <w:szCs w:val="20"/>
              </w:rPr>
              <w:t>e-mail</w:t>
            </w:r>
          </w:p>
        </w:tc>
      </w:tr>
      <w:tr w:rsidR="0024451B" w14:paraId="163AEF93" w14:textId="77777777" w:rsidTr="00233C73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FA3C3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6. Inne organizacje lub jednostki współrealizujące projekt</w:t>
            </w:r>
          </w:p>
          <w:p w14:paraId="250A4662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6E05A94D" w14:textId="77777777" w:rsidR="0024451B" w:rsidRDefault="0024451B" w:rsidP="0024451B">
      <w:pPr>
        <w:spacing w:line="360" w:lineRule="auto"/>
      </w:pPr>
    </w:p>
    <w:p w14:paraId="6A3CD313" w14:textId="77777777"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II. INFORMACJE O PROJEKCIE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328"/>
        <w:gridCol w:w="3914"/>
      </w:tblGrid>
      <w:tr w:rsidR="0024451B" w14:paraId="6D869370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A7384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1. Pełna nazwa projektu</w:t>
            </w:r>
          </w:p>
          <w:p w14:paraId="06AE7336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43D10DE1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D33210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2. Charakter projektu</w:t>
            </w:r>
          </w:p>
          <w:p w14:paraId="67346BBF" w14:textId="77777777"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organizacja konferencji naukowej (uczelniana / ogólnopolska / międzynarodowa)</w:t>
            </w:r>
            <w:r w:rsidR="00343D00">
              <w:rPr>
                <w:rFonts w:ascii="Calibri" w:hAnsi="Calibri" w:cs="Tahoma"/>
                <w:sz w:val="20"/>
                <w:szCs w:val="20"/>
              </w:rPr>
              <w:t>*</w:t>
            </w:r>
          </w:p>
          <w:p w14:paraId="611679B8" w14:textId="77777777"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seminarium lub inne wydarzenie naukowe</w:t>
            </w:r>
          </w:p>
          <w:p w14:paraId="364860EF" w14:textId="77777777"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badania naukowe</w:t>
            </w:r>
          </w:p>
          <w:p w14:paraId="11BB898B" w14:textId="77777777"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publikacja (elektroniczna / druk)</w:t>
            </w:r>
            <w:r w:rsidR="00343D00">
              <w:rPr>
                <w:rFonts w:ascii="Calibri" w:hAnsi="Calibri" w:cs="Tahoma"/>
                <w:sz w:val="20"/>
                <w:szCs w:val="20"/>
              </w:rPr>
              <w:t>*</w:t>
            </w:r>
          </w:p>
          <w:p w14:paraId="62984F5E" w14:textId="77777777" w:rsidR="0024451B" w:rsidRDefault="0024451B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□</w:t>
            </w:r>
            <w:r>
              <w:rPr>
                <w:rFonts w:ascii="Calibri" w:hAnsi="Calibri" w:cs="Tahoma"/>
                <w:sz w:val="20"/>
                <w:szCs w:val="20"/>
              </w:rPr>
              <w:t xml:space="preserve"> inny (jaki?)…………………………………………………………………………………………………………………………………………………</w:t>
            </w:r>
          </w:p>
          <w:p w14:paraId="0829B9FF" w14:textId="77777777" w:rsidR="00343D00" w:rsidRDefault="00343D00" w:rsidP="00B17259">
            <w:pPr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*zostawić właściwe</w:t>
            </w:r>
          </w:p>
        </w:tc>
      </w:tr>
      <w:tr w:rsidR="0024451B" w14:paraId="5731E181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0E4AF4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3. Opis projektu</w:t>
            </w:r>
          </w:p>
          <w:p w14:paraId="2D5E40CB" w14:textId="77777777" w:rsidR="0024451B" w:rsidRDefault="0024451B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</w:rPr>
            </w:pPr>
            <w:r>
              <w:rPr>
                <w:rFonts w:ascii="Calibri" w:hAnsi="Calibri"/>
                <w:i/>
                <w:sz w:val="20"/>
                <w:szCs w:val="20"/>
              </w:rPr>
              <w:t>cele, założenia, przebieg (0,5 – 1 strona)</w:t>
            </w:r>
          </w:p>
          <w:p w14:paraId="13E87089" w14:textId="77777777" w:rsidR="0024451B" w:rsidRDefault="0024451B" w:rsidP="00B17259">
            <w:pPr>
              <w:spacing w:line="360" w:lineRule="auto"/>
              <w:rPr>
                <w:rFonts w:ascii="Calibri" w:hAnsi="Calibri"/>
                <w:i/>
                <w:sz w:val="20"/>
                <w:szCs w:val="20"/>
              </w:rPr>
            </w:pPr>
          </w:p>
        </w:tc>
      </w:tr>
      <w:tr w:rsidR="0024451B" w14:paraId="776E5829" w14:textId="77777777" w:rsidTr="00B17259">
        <w:tc>
          <w:tcPr>
            <w:tcW w:w="92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A4F25F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b/>
                <w:bCs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</w:rPr>
              <w:t>4. Trwałe efekty, w tym długoterminowe</w:t>
            </w:r>
          </w:p>
          <w:p w14:paraId="65F2FE8D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i/>
                <w:iCs/>
                <w:sz w:val="20"/>
                <w:szCs w:val="20"/>
              </w:rPr>
            </w:pPr>
            <w:r>
              <w:rPr>
                <w:rFonts w:ascii="Calibri" w:hAnsi="Calibri"/>
                <w:i/>
                <w:iCs/>
                <w:sz w:val="20"/>
                <w:szCs w:val="20"/>
              </w:rPr>
              <w:t>publikacja, rozprawa naukowa, opracowanie, propagowanie wiedzy, patent, samorozwój itp.</w:t>
            </w:r>
          </w:p>
          <w:p w14:paraId="361C5179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012B1A93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9087D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5. Miejsce i czas realizacji projektu</w:t>
            </w:r>
          </w:p>
          <w:p w14:paraId="2A079D52" w14:textId="77777777" w:rsidR="0024451B" w:rsidRDefault="0024451B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</w:tr>
      <w:tr w:rsidR="0024451B" w14:paraId="50BE6D6B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A72D53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lastRenderedPageBreak/>
              <w:t>6. Przewidywana liczba i charakter uczestników</w:t>
            </w:r>
          </w:p>
          <w:p w14:paraId="4182C4A3" w14:textId="77777777" w:rsidR="0024451B" w:rsidRDefault="0024451B" w:rsidP="00B17259">
            <w:pPr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</w:tr>
      <w:tr w:rsidR="0024451B" w14:paraId="76518DF8" w14:textId="77777777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78714C" w14:textId="77777777" w:rsidR="0024451B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7</w:t>
            </w:r>
            <w:r w:rsidR="0024451B">
              <w:rPr>
                <w:rFonts w:ascii="Calibri" w:hAnsi="Calibri" w:cs="Tahoma"/>
                <w:b/>
                <w:sz w:val="20"/>
                <w:szCs w:val="20"/>
              </w:rPr>
              <w:t>. Całkowity koszt projektu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F38C5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67F0B05F" w14:textId="77777777" w:rsidTr="00B17259">
        <w:tc>
          <w:tcPr>
            <w:tcW w:w="5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C049F9" w14:textId="77777777" w:rsidR="0024451B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8</w:t>
            </w:r>
            <w:r w:rsidR="0024451B">
              <w:rPr>
                <w:rFonts w:ascii="Calibri" w:hAnsi="Calibri" w:cs="Tahoma"/>
                <w:b/>
                <w:sz w:val="20"/>
                <w:szCs w:val="20"/>
              </w:rPr>
              <w:t>. Kwota dotacji oczekiwanej od URSD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E29812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6EA8335A" w14:textId="77777777" w:rsidTr="00B17259"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AB1171" w14:textId="77777777" w:rsidR="0024451B" w:rsidRDefault="00CD4CC7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9</w:t>
            </w:r>
            <w:r w:rsidR="0024451B">
              <w:rPr>
                <w:rFonts w:ascii="Calibri" w:hAnsi="Calibri" w:cs="Tahoma"/>
                <w:b/>
                <w:sz w:val="20"/>
                <w:szCs w:val="20"/>
              </w:rPr>
              <w:t>. Przeznaczenie dotacji od URSD</w:t>
            </w:r>
            <w:r>
              <w:rPr>
                <w:rFonts w:ascii="Calibri" w:hAnsi="Calibri" w:cs="Tahoma"/>
                <w:b/>
                <w:sz w:val="20"/>
                <w:szCs w:val="20"/>
              </w:rPr>
              <w:t xml:space="preserve"> (na co zostanie przeznaczona kwota)</w:t>
            </w:r>
          </w:p>
          <w:p w14:paraId="18C8E93B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45C7095E" w14:textId="77777777" w:rsidR="0024451B" w:rsidRDefault="0024451B" w:rsidP="0024451B">
      <w:pPr>
        <w:spacing w:line="360" w:lineRule="auto"/>
      </w:pPr>
    </w:p>
    <w:p w14:paraId="7FBF36C8" w14:textId="77777777"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>III. KOSZTORYS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6366"/>
        <w:gridCol w:w="2333"/>
      </w:tblGrid>
      <w:tr w:rsidR="0024451B" w14:paraId="2B8160E3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A59C7A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Lp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70DE0C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Rodzaj kosztu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33127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Kwota</w:t>
            </w:r>
          </w:p>
        </w:tc>
      </w:tr>
      <w:tr w:rsidR="0024451B" w14:paraId="67D49AFE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6EB564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1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317766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BE5520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34C2CA3C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4AF18A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2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213138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6A1560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19A5362A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D528C7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3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8A30FD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861375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06F318F4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1BA7BF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4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FF36F6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C367C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17F89B6F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10FD51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5.</w:t>
            </w:r>
          </w:p>
        </w:tc>
        <w:tc>
          <w:tcPr>
            <w:tcW w:w="6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D2DA81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544AE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6E3609A5" w14:textId="77777777" w:rsidTr="00B17259">
        <w:tc>
          <w:tcPr>
            <w:tcW w:w="69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6FAB18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 xml:space="preserve">SUMA  KOSZTÓW </w:t>
            </w:r>
          </w:p>
        </w:tc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039348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2A1CECA3" w14:textId="77777777" w:rsidR="0024451B" w:rsidRDefault="0024451B" w:rsidP="0024451B">
      <w:pPr>
        <w:spacing w:line="360" w:lineRule="auto"/>
      </w:pPr>
    </w:p>
    <w:p w14:paraId="32AF000F" w14:textId="77777777"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IV. ŹRÓDŁA FINANSOWANIA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543"/>
        <w:gridCol w:w="1725"/>
        <w:gridCol w:w="4320"/>
        <w:gridCol w:w="2654"/>
      </w:tblGrid>
      <w:tr w:rsidR="0024451B" w14:paraId="1B11A83E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A206ED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Lp.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F0BD3E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Instytucja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8B2D7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Kwota dofinansowania</w:t>
            </w:r>
          </w:p>
        </w:tc>
      </w:tr>
      <w:tr w:rsidR="0024451B" w14:paraId="4239EFA6" w14:textId="77777777" w:rsidTr="00B17259">
        <w:tc>
          <w:tcPr>
            <w:tcW w:w="5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70069A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1.</w:t>
            </w:r>
          </w:p>
        </w:tc>
        <w:tc>
          <w:tcPr>
            <w:tcW w:w="17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B9FEA3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Uniwersytet Śląski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6A9201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a) URSD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6FDB39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1C3FA67B" w14:textId="77777777" w:rsidTr="00B17259">
        <w:tc>
          <w:tcPr>
            <w:tcW w:w="5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AB9A42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172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99F7C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7812CB" w14:textId="77777777" w:rsidR="0024451B" w:rsidRDefault="0024451B" w:rsidP="00CD4CC7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b) </w:t>
            </w:r>
            <w:r w:rsidR="00CD4CC7">
              <w:rPr>
                <w:rFonts w:ascii="Calibri" w:hAnsi="Calibri" w:cs="Tahoma"/>
                <w:sz w:val="20"/>
                <w:szCs w:val="20"/>
              </w:rPr>
              <w:t>inne (jakie?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75B8D0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0F9AE599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E288E3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2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AA4765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Granty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19E19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6D9306A6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66E11E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3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D72121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Sponsorzy komercyjni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1EB1AE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0F00CF2F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72EF1D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4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4BF917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Wpłaty uczestników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9F9AC2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  <w:tr w:rsidR="0024451B" w14:paraId="0932754B" w14:textId="77777777" w:rsidTr="00B17259"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18F539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 xml:space="preserve">5. </w:t>
            </w:r>
          </w:p>
        </w:tc>
        <w:tc>
          <w:tcPr>
            <w:tcW w:w="60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84598F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 w:cs="Tahoma"/>
                <w:sz w:val="20"/>
                <w:szCs w:val="20"/>
              </w:rPr>
            </w:pPr>
            <w:r>
              <w:rPr>
                <w:rFonts w:ascii="Calibri" w:hAnsi="Calibri" w:cs="Tahoma"/>
                <w:sz w:val="20"/>
                <w:szCs w:val="20"/>
              </w:rPr>
              <w:t>Inne</w:t>
            </w:r>
            <w:r w:rsidR="00CD4CC7">
              <w:rPr>
                <w:rFonts w:ascii="Calibri" w:hAnsi="Calibri" w:cs="Tahoma"/>
                <w:sz w:val="20"/>
                <w:szCs w:val="20"/>
              </w:rPr>
              <w:t xml:space="preserve"> (jakie?)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C9239" w14:textId="77777777" w:rsidR="0024451B" w:rsidRDefault="0024451B" w:rsidP="00B17259">
            <w:pPr>
              <w:snapToGrid w:val="0"/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6FCA76E4" w14:textId="77777777" w:rsidR="0024451B" w:rsidRDefault="0024451B" w:rsidP="0024451B">
      <w:pPr>
        <w:spacing w:line="360" w:lineRule="auto"/>
      </w:pPr>
    </w:p>
    <w:p w14:paraId="453FEEF5" w14:textId="77777777" w:rsidR="0024451B" w:rsidRDefault="0024451B" w:rsidP="0024451B">
      <w:pPr>
        <w:spacing w:line="360" w:lineRule="auto"/>
        <w:rPr>
          <w:rFonts w:ascii="Calibri" w:hAnsi="Calibri" w:cs="Tahoma"/>
          <w:b/>
          <w:sz w:val="20"/>
          <w:szCs w:val="20"/>
        </w:rPr>
      </w:pPr>
      <w:r>
        <w:rPr>
          <w:rFonts w:ascii="Calibri" w:hAnsi="Calibri" w:cs="Tahoma"/>
          <w:b/>
          <w:sz w:val="20"/>
          <w:szCs w:val="20"/>
        </w:rPr>
        <w:t xml:space="preserve">V. PODPISY I PIECZĘCIE 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4606"/>
        <w:gridCol w:w="4636"/>
      </w:tblGrid>
      <w:tr w:rsidR="0024451B" w14:paraId="5B202F46" w14:textId="77777777" w:rsidTr="00B17259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BEF6A9" w14:textId="77777777" w:rsidR="0024451B" w:rsidRDefault="0024451B" w:rsidP="00B17259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Przewodniczący</w:t>
            </w:r>
          </w:p>
          <w:p w14:paraId="79097A12" w14:textId="77777777"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  <w:p w14:paraId="7B9D0C15" w14:textId="77777777"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  <w:p w14:paraId="52E57218" w14:textId="77777777"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  <w:p w14:paraId="4756F549" w14:textId="77777777" w:rsidR="0024451B" w:rsidRDefault="0024451B" w:rsidP="00B17259">
            <w:pPr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0CC0F1" w14:textId="77777777" w:rsidR="0024451B" w:rsidRDefault="0024451B" w:rsidP="00B17259">
            <w:pPr>
              <w:snapToGrid w:val="0"/>
              <w:spacing w:line="360" w:lineRule="auto"/>
              <w:jc w:val="center"/>
              <w:rPr>
                <w:rFonts w:ascii="Calibri" w:hAnsi="Calibri" w:cs="Tahoma"/>
                <w:b/>
                <w:sz w:val="20"/>
                <w:szCs w:val="20"/>
              </w:rPr>
            </w:pPr>
            <w:r>
              <w:rPr>
                <w:rFonts w:ascii="Calibri" w:hAnsi="Calibri" w:cs="Tahoma"/>
                <w:b/>
                <w:sz w:val="20"/>
                <w:szCs w:val="20"/>
              </w:rPr>
              <w:t>Opiekun</w:t>
            </w:r>
          </w:p>
          <w:p w14:paraId="7A52CC11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  <w:p w14:paraId="556BA561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  <w:p w14:paraId="1DB46829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  <w:p w14:paraId="2D0CB248" w14:textId="77777777" w:rsidR="0024451B" w:rsidRDefault="0024451B" w:rsidP="00B17259"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7CC27654" w14:textId="77777777" w:rsidR="00FE7224" w:rsidRDefault="00FE7224" w:rsidP="0024451B">
      <w:pPr>
        <w:spacing w:line="360" w:lineRule="auto"/>
        <w:rPr>
          <w:rFonts w:ascii="Calibri" w:hAnsi="Calibri"/>
          <w:sz w:val="20"/>
          <w:szCs w:val="20"/>
        </w:rPr>
      </w:pPr>
    </w:p>
    <w:p w14:paraId="4B4275EB" w14:textId="77777777" w:rsidR="00FE7224" w:rsidRDefault="00FE7224">
      <w:pPr>
        <w:suppressAutoHyphens w:val="0"/>
        <w:spacing w:after="200" w:line="276" w:lineRule="auto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br w:type="page"/>
      </w:r>
    </w:p>
    <w:p w14:paraId="4FB28685" w14:textId="77777777" w:rsidR="00FE7224" w:rsidRPr="00816BD1" w:rsidRDefault="00FE7224" w:rsidP="00FE7224">
      <w:pPr>
        <w:widowControl w:val="0"/>
        <w:autoSpaceDN w:val="0"/>
        <w:spacing w:after="240"/>
        <w:jc w:val="center"/>
        <w:textAlignment w:val="baseline"/>
        <w:rPr>
          <w:rFonts w:eastAsia="SimSun"/>
          <w:b/>
          <w:color w:val="000000"/>
          <w:kern w:val="3"/>
          <w:shd w:val="clear" w:color="auto" w:fill="FFFFFF"/>
          <w:lang w:eastAsia="zh-CN" w:bidi="hi-IN"/>
        </w:rPr>
      </w:pPr>
      <w:r w:rsidRPr="00816BD1">
        <w:rPr>
          <w:b/>
        </w:rPr>
        <w:lastRenderedPageBreak/>
        <w:t xml:space="preserve">Oświadczenia o wyrażeniu zgody na przetwarzanie danych osobowych </w:t>
      </w:r>
      <w:r>
        <w:rPr>
          <w:b/>
        </w:rPr>
        <w:t xml:space="preserve">w konkursie dot. </w:t>
      </w:r>
      <w:r w:rsidRPr="00602BB7">
        <w:rPr>
          <w:b/>
        </w:rPr>
        <w:t>podziału środków pozostających w dyspozycji Samorządu Doktorantów Uniwersytetu Śląskiego w Katowicach</w:t>
      </w:r>
      <w:r>
        <w:rPr>
          <w:b/>
        </w:rPr>
        <w:t>.</w:t>
      </w:r>
    </w:p>
    <w:p w14:paraId="0EDF8778" w14:textId="77777777" w:rsidR="00FE7224" w:rsidRDefault="00FE7224" w:rsidP="00FE7224">
      <w:pPr>
        <w:jc w:val="both"/>
      </w:pPr>
      <w:r w:rsidRPr="00602BB7">
        <w:t>Po zapoznaniu się z klauzulą informacyjną RODO oraz Regulaminem podziału środków pozostających w dyspozycji Samorządu Doktorantów Uniw</w:t>
      </w:r>
      <w:r>
        <w:t xml:space="preserve">ersytetu Śląskiego w Katowicach </w:t>
      </w:r>
      <w:r w:rsidRPr="00816BD1">
        <w:t>niniejszym oświadczam, że:</w:t>
      </w:r>
    </w:p>
    <w:p w14:paraId="653FB5A7" w14:textId="77777777" w:rsidR="00233C73" w:rsidRDefault="00233C73" w:rsidP="00FE7224">
      <w:pPr>
        <w:jc w:val="both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8358"/>
      </w:tblGrid>
      <w:tr w:rsidR="00233C73" w14:paraId="112E478B" w14:textId="77777777" w:rsidTr="00233C73">
        <w:tc>
          <w:tcPr>
            <w:tcW w:w="704" w:type="dxa"/>
            <w:tcBorders>
              <w:bottom w:val="single" w:sz="4" w:space="0" w:color="auto"/>
              <w:right w:val="single" w:sz="4" w:space="0" w:color="auto"/>
            </w:tcBorders>
          </w:tcPr>
          <w:p w14:paraId="3907F4B4" w14:textId="6E2D57BA" w:rsidR="00233C73" w:rsidRDefault="00233C73" w:rsidP="00233C73">
            <w:pPr>
              <w:jc w:val="center"/>
            </w:pPr>
          </w:p>
        </w:tc>
        <w:tc>
          <w:tcPr>
            <w:tcW w:w="83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300A9E" w14:textId="77777777" w:rsidR="00233C73" w:rsidRDefault="00233C73" w:rsidP="00FE7224">
            <w:pPr>
              <w:jc w:val="both"/>
              <w:rPr>
                <w:b/>
              </w:rPr>
            </w:pPr>
          </w:p>
          <w:p w14:paraId="7C9ECD03" w14:textId="77777777" w:rsidR="00233C73" w:rsidRDefault="00233C73" w:rsidP="00FE7224">
            <w:pPr>
              <w:jc w:val="both"/>
              <w:rPr>
                <w:b/>
              </w:rPr>
            </w:pPr>
            <w:r w:rsidRPr="00816BD1">
              <w:rPr>
                <w:b/>
              </w:rPr>
              <w:t>wyrażam</w:t>
            </w:r>
            <w:r w:rsidRPr="00816BD1">
              <w:t xml:space="preserve"> </w:t>
            </w:r>
            <w:r w:rsidRPr="00816BD1">
              <w:rPr>
                <w:b/>
              </w:rPr>
              <w:t>dobrowolną zgodę</w:t>
            </w:r>
          </w:p>
          <w:p w14:paraId="014362B4" w14:textId="354668D2" w:rsidR="00233C73" w:rsidRDefault="00233C73" w:rsidP="00FE7224">
            <w:pPr>
              <w:jc w:val="both"/>
            </w:pPr>
          </w:p>
        </w:tc>
      </w:tr>
      <w:tr w:rsidR="00233C73" w14:paraId="43D41BDF" w14:textId="77777777" w:rsidTr="00233C73">
        <w:tc>
          <w:tcPr>
            <w:tcW w:w="704" w:type="dxa"/>
            <w:tcBorders>
              <w:right w:val="single" w:sz="4" w:space="0" w:color="auto"/>
            </w:tcBorders>
          </w:tcPr>
          <w:p w14:paraId="377B6329" w14:textId="5C8B7779" w:rsidR="00233C73" w:rsidRDefault="00233C73" w:rsidP="00233C73">
            <w:pPr>
              <w:jc w:val="center"/>
            </w:pPr>
          </w:p>
        </w:tc>
        <w:tc>
          <w:tcPr>
            <w:tcW w:w="83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A68AF2" w14:textId="77777777" w:rsidR="00233C73" w:rsidRDefault="00233C73" w:rsidP="00233C73">
            <w:pPr>
              <w:jc w:val="both"/>
              <w:rPr>
                <w:b/>
              </w:rPr>
            </w:pPr>
          </w:p>
          <w:p w14:paraId="78064020" w14:textId="77777777" w:rsidR="00233C73" w:rsidRDefault="00233C73" w:rsidP="00233C73">
            <w:pPr>
              <w:jc w:val="both"/>
              <w:rPr>
                <w:b/>
              </w:rPr>
            </w:pPr>
            <w:r w:rsidRPr="00816BD1">
              <w:rPr>
                <w:b/>
              </w:rPr>
              <w:t>nie wyrażam zgody</w:t>
            </w:r>
          </w:p>
          <w:p w14:paraId="1397DBB3" w14:textId="2EFE8E51" w:rsidR="00233C73" w:rsidRDefault="00233C73" w:rsidP="00233C73">
            <w:pPr>
              <w:jc w:val="both"/>
            </w:pPr>
          </w:p>
        </w:tc>
      </w:tr>
    </w:tbl>
    <w:p w14:paraId="2A9D8054" w14:textId="77777777" w:rsidR="00233C73" w:rsidRDefault="00233C73" w:rsidP="00FE7224">
      <w:pPr>
        <w:jc w:val="both"/>
      </w:pPr>
    </w:p>
    <w:p w14:paraId="305CB055" w14:textId="0F56234A" w:rsidR="00FE7224" w:rsidRDefault="00FE7224" w:rsidP="00FE7224">
      <w:pPr>
        <w:jc w:val="both"/>
        <w:rPr>
          <w:rFonts w:eastAsia="Times"/>
          <w:color w:val="000000"/>
          <w:shd w:val="clear" w:color="auto" w:fill="FFFFFF"/>
          <w:lang w:eastAsia="pl-PL"/>
        </w:rPr>
      </w:pPr>
      <w:r w:rsidRPr="00816BD1">
        <w:t xml:space="preserve">na przetwarzanie </w:t>
      </w:r>
      <w:r w:rsidRPr="00816BD1">
        <w:rPr>
          <w:b/>
        </w:rPr>
        <w:t>moich dany</w:t>
      </w:r>
      <w:r>
        <w:rPr>
          <w:b/>
        </w:rPr>
        <w:t xml:space="preserve">ch osobowych </w:t>
      </w:r>
      <w:r w:rsidRPr="00816BD1">
        <w:t>przez Administratora tj. Uniwersytet Śląski w Katowicach</w:t>
      </w:r>
      <w:r>
        <w:t xml:space="preserve"> w celu udziału w konkursie o dofinansowanie działalności doktoranckiej.</w:t>
      </w:r>
    </w:p>
    <w:p w14:paraId="6EE56705" w14:textId="77777777" w:rsidR="00FE7224" w:rsidRDefault="00FE7224" w:rsidP="00FE7224">
      <w:pPr>
        <w:jc w:val="both"/>
        <w:rPr>
          <w:rFonts w:eastAsia="Times"/>
          <w:color w:val="000000"/>
          <w:shd w:val="clear" w:color="auto" w:fill="FFFFFF"/>
          <w:lang w:eastAsia="pl-PL"/>
        </w:rPr>
      </w:pPr>
    </w:p>
    <w:p w14:paraId="71AE2938" w14:textId="77777777" w:rsidR="00FE7224" w:rsidRPr="00816BD1" w:rsidRDefault="00FE7224" w:rsidP="00FE7224">
      <w:pPr>
        <w:jc w:val="both"/>
        <w:rPr>
          <w:rFonts w:eastAsia="Times"/>
          <w:color w:val="000000"/>
          <w:shd w:val="clear" w:color="auto" w:fill="FFFFFF"/>
          <w:lang w:eastAsia="pl-PL"/>
        </w:rPr>
      </w:pPr>
    </w:p>
    <w:p w14:paraId="417033AB" w14:textId="16BC8B2F" w:rsidR="00FE7224" w:rsidRPr="00816BD1" w:rsidRDefault="00FE7224" w:rsidP="00FE7224">
      <w:pPr>
        <w:jc w:val="both"/>
        <w:rPr>
          <w:rFonts w:eastAsia="Times"/>
          <w:color w:val="000000"/>
          <w:shd w:val="clear" w:color="auto" w:fill="FFFFFF"/>
          <w:lang w:eastAsia="pl-PL"/>
        </w:rPr>
      </w:pPr>
      <w:r w:rsidRPr="00816BD1">
        <w:rPr>
          <w:rFonts w:eastAsia="Times"/>
          <w:color w:val="000000"/>
          <w:shd w:val="clear" w:color="auto" w:fill="FFFFFF"/>
          <w:lang w:eastAsia="pl-PL"/>
        </w:rPr>
        <w:t>............................,data..............................                         .....................................</w:t>
      </w:r>
      <w:r>
        <w:rPr>
          <w:rFonts w:eastAsia="Times"/>
          <w:color w:val="000000"/>
          <w:shd w:val="clear" w:color="auto" w:fill="FFFFFF"/>
          <w:lang w:eastAsia="pl-PL"/>
        </w:rPr>
        <w:t>.............................</w:t>
      </w:r>
    </w:p>
    <w:p w14:paraId="087AF75F" w14:textId="104A5972" w:rsidR="00FE7224" w:rsidRPr="00816BD1" w:rsidRDefault="00FE7224" w:rsidP="00FE7224">
      <w:pPr>
        <w:jc w:val="both"/>
        <w:rPr>
          <w:rFonts w:eastAsia="Times"/>
          <w:color w:val="000000"/>
          <w:shd w:val="clear" w:color="auto" w:fill="FFFFFF"/>
          <w:lang w:eastAsia="pl-PL"/>
        </w:rPr>
      </w:pPr>
      <w:r w:rsidRPr="00816BD1">
        <w:rPr>
          <w:rFonts w:eastAsia="Times"/>
          <w:color w:val="000000"/>
          <w:shd w:val="clear" w:color="auto" w:fill="FFFFFF"/>
          <w:lang w:eastAsia="pl-PL"/>
        </w:rPr>
        <w:t xml:space="preserve">                                                                                             </w:t>
      </w:r>
      <w:r w:rsidR="00233C73">
        <w:rPr>
          <w:rFonts w:eastAsia="Times"/>
          <w:color w:val="000000"/>
          <w:shd w:val="clear" w:color="auto" w:fill="FFFFFF"/>
          <w:lang w:eastAsia="pl-PL"/>
        </w:rPr>
        <w:tab/>
        <w:t xml:space="preserve">            </w:t>
      </w:r>
      <w:r w:rsidRPr="00816BD1">
        <w:rPr>
          <w:rFonts w:eastAsia="Times"/>
          <w:color w:val="000000"/>
          <w:shd w:val="clear" w:color="auto" w:fill="FFFFFF"/>
          <w:lang w:eastAsia="pl-PL"/>
        </w:rPr>
        <w:t xml:space="preserve">czytelny podpis </w:t>
      </w:r>
    </w:p>
    <w:p w14:paraId="7070BF97" w14:textId="77777777" w:rsidR="00FE7224" w:rsidRDefault="00FE7224" w:rsidP="00FE7224">
      <w:pPr>
        <w:jc w:val="both"/>
        <w:rPr>
          <w:rFonts w:eastAsia="Times"/>
          <w:color w:val="000000"/>
          <w:shd w:val="clear" w:color="auto" w:fill="FFFFFF"/>
          <w:lang w:eastAsia="pl-PL"/>
        </w:rPr>
      </w:pPr>
    </w:p>
    <w:p w14:paraId="3072FA05" w14:textId="77777777" w:rsidR="00FE7224" w:rsidRPr="00997DFE" w:rsidRDefault="00FE7224" w:rsidP="00FE7224">
      <w:pPr>
        <w:jc w:val="both"/>
        <w:rPr>
          <w:rFonts w:eastAsia="Times"/>
          <w:color w:val="000000"/>
          <w:shd w:val="clear" w:color="auto" w:fill="FFFFFF"/>
          <w:lang w:eastAsia="pl-PL"/>
        </w:rPr>
      </w:pPr>
      <w:r w:rsidRPr="00816BD1">
        <w:rPr>
          <w:rFonts w:eastAsia="Times"/>
          <w:color w:val="000000"/>
          <w:shd w:val="clear" w:color="auto" w:fill="FFFFFF"/>
          <w:lang w:eastAsia="pl-PL"/>
        </w:rPr>
        <w:t xml:space="preserve">                                                             </w:t>
      </w:r>
      <w:r>
        <w:rPr>
          <w:rFonts w:eastAsia="Times"/>
          <w:color w:val="000000"/>
          <w:shd w:val="clear" w:color="auto" w:fill="FFFFFF"/>
          <w:lang w:eastAsia="pl-PL"/>
        </w:rPr>
        <w:t xml:space="preserve">                             </w:t>
      </w:r>
    </w:p>
    <w:p w14:paraId="45EE5687" w14:textId="77777777" w:rsidR="00FE7224" w:rsidRPr="00816BD1" w:rsidRDefault="00FE7224" w:rsidP="00FE7224">
      <w:pPr>
        <w:jc w:val="center"/>
        <w:rPr>
          <w:rFonts w:eastAsia="SimSun"/>
          <w:b/>
          <w:color w:val="000000"/>
          <w:kern w:val="3"/>
          <w:shd w:val="clear" w:color="auto" w:fill="FFFFFF"/>
          <w:lang w:eastAsia="zh-CN" w:bidi="hi-IN"/>
        </w:rPr>
      </w:pPr>
      <w:r w:rsidRPr="00816BD1">
        <w:rPr>
          <w:rFonts w:eastAsia="SimSun"/>
          <w:b/>
          <w:kern w:val="3"/>
          <w:lang w:eastAsia="zh-CN" w:bidi="hi-IN"/>
        </w:rPr>
        <w:t xml:space="preserve">Klauzula informacyjna RODO dla uczestników konkursu </w:t>
      </w:r>
      <w:r>
        <w:rPr>
          <w:b/>
        </w:rPr>
        <w:t xml:space="preserve">dot. </w:t>
      </w:r>
      <w:r w:rsidRPr="00602BB7">
        <w:rPr>
          <w:b/>
        </w:rPr>
        <w:t>podziału środków pozostających w dyspozycji Samorządu Doktorantów Uniwersytetu Śląskiego w Katowicach</w:t>
      </w:r>
      <w:r>
        <w:rPr>
          <w:b/>
        </w:rPr>
        <w:t>.</w:t>
      </w:r>
    </w:p>
    <w:p w14:paraId="637A422C" w14:textId="77777777" w:rsidR="00FE7224" w:rsidRPr="00816BD1" w:rsidRDefault="00FE7224" w:rsidP="00FE7224">
      <w:pPr>
        <w:widowControl w:val="0"/>
        <w:autoSpaceDN w:val="0"/>
        <w:spacing w:after="240"/>
        <w:jc w:val="center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b/>
          <w:kern w:val="3"/>
          <w:lang w:eastAsia="zh-CN" w:bidi="hi-IN"/>
        </w:rPr>
        <w:t>1. Administrator danych osobowych</w:t>
      </w:r>
    </w:p>
    <w:p w14:paraId="6449769C" w14:textId="77777777" w:rsidR="00FE7224" w:rsidRPr="006D237F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Administratorem Pani/Pana danych osobowych jest Uniwersytet Śląski w Katowicach</w:t>
      </w:r>
      <w:r>
        <w:rPr>
          <w:rFonts w:eastAsia="SimSun"/>
          <w:kern w:val="3"/>
          <w:lang w:eastAsia="zh-CN" w:bidi="hi-IN"/>
        </w:rPr>
        <w:t xml:space="preserve">. </w:t>
      </w:r>
      <w:r w:rsidRPr="006D237F">
        <w:rPr>
          <w:rFonts w:eastAsia="SimSun"/>
          <w:kern w:val="3"/>
          <w:lang w:eastAsia="zh-CN" w:bidi="hi-IN"/>
        </w:rPr>
        <w:t>Może się</w:t>
      </w:r>
    </w:p>
    <w:p w14:paraId="71583CB3" w14:textId="77777777" w:rsidR="00FE7224" w:rsidRPr="00816BD1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6D237F">
        <w:rPr>
          <w:rFonts w:eastAsia="SimSun"/>
          <w:kern w:val="3"/>
          <w:lang w:eastAsia="zh-CN" w:bidi="hi-IN"/>
        </w:rPr>
        <w:t>Pani/Pan skontaktować z administratorem</w:t>
      </w:r>
      <w:r w:rsidRPr="00816BD1">
        <w:rPr>
          <w:rFonts w:eastAsia="SimSun"/>
          <w:kern w:val="3"/>
          <w:lang w:eastAsia="zh-CN" w:bidi="hi-IN"/>
        </w:rPr>
        <w:t xml:space="preserve"> w następujący sposób:</w:t>
      </w:r>
    </w:p>
    <w:p w14:paraId="611D8CCC" w14:textId="77777777" w:rsidR="00FE7224" w:rsidRPr="00816BD1" w:rsidRDefault="00FE7224" w:rsidP="00FE7224">
      <w:pPr>
        <w:widowControl w:val="0"/>
        <w:numPr>
          <w:ilvl w:val="0"/>
          <w:numId w:val="4"/>
        </w:numPr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listownie na adres: ul. Bankowa 12, 40-007 Katowice</w:t>
      </w:r>
      <w:r>
        <w:rPr>
          <w:rFonts w:eastAsia="SimSun"/>
          <w:kern w:val="3"/>
          <w:lang w:eastAsia="zh-CN" w:bidi="hi-IN"/>
        </w:rPr>
        <w:t>;</w:t>
      </w:r>
    </w:p>
    <w:p w14:paraId="45AF4BFF" w14:textId="77777777" w:rsidR="00FE7224" w:rsidRPr="00816BD1" w:rsidRDefault="00FE7224" w:rsidP="00FE7224">
      <w:pPr>
        <w:widowControl w:val="0"/>
        <w:numPr>
          <w:ilvl w:val="0"/>
          <w:numId w:val="4"/>
        </w:numPr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 xml:space="preserve">przez e-mail: </w:t>
      </w:r>
      <w:r w:rsidRPr="00816BD1">
        <w:rPr>
          <w:rFonts w:eastAsia="SimSun"/>
          <w:lang w:eastAsia="zh-CN" w:bidi="hi-IN"/>
        </w:rPr>
        <w:t>administrator.danych@us.edu.pl</w:t>
      </w:r>
      <w:r>
        <w:rPr>
          <w:rFonts w:eastAsia="SimSun"/>
          <w:lang w:eastAsia="zh-CN" w:bidi="hi-IN"/>
        </w:rPr>
        <w:t>.</w:t>
      </w:r>
    </w:p>
    <w:p w14:paraId="71033FF7" w14:textId="77777777" w:rsidR="00FE7224" w:rsidRPr="00816BD1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b/>
          <w:kern w:val="3"/>
          <w:lang w:eastAsia="zh-CN" w:bidi="hi-IN"/>
        </w:rPr>
        <w:t>2. Inspektor ochrony danych</w:t>
      </w:r>
    </w:p>
    <w:p w14:paraId="24B9C7C4" w14:textId="77777777" w:rsidR="00FE7224" w:rsidRPr="00816BD1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Może się Pani/Pan kontaktować z inspektorem ochrony danych we wszystkich sprawach dotyczących przetwarzania danych osobowych oraz korzystania z praw związanych z przetwarzaniem danych, w następujący sposób:</w:t>
      </w:r>
    </w:p>
    <w:p w14:paraId="06316660" w14:textId="77777777" w:rsidR="00FE7224" w:rsidRPr="00816BD1" w:rsidRDefault="00FE7224" w:rsidP="00FE7224">
      <w:pPr>
        <w:widowControl w:val="0"/>
        <w:numPr>
          <w:ilvl w:val="0"/>
          <w:numId w:val="2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color w:val="000000"/>
          <w:kern w:val="3"/>
          <w:shd w:val="clear" w:color="auto" w:fill="FFFFFF"/>
          <w:lang w:eastAsia="zh-CN" w:bidi="hi-IN"/>
        </w:rPr>
      </w:pPr>
      <w:r w:rsidRPr="00816BD1">
        <w:rPr>
          <w:rFonts w:eastAsia="SimSun"/>
          <w:color w:val="000000"/>
          <w:kern w:val="3"/>
          <w:shd w:val="clear" w:color="auto" w:fill="FFFFFF"/>
          <w:lang w:eastAsia="zh-CN" w:bidi="hi-IN"/>
        </w:rPr>
        <w:t>listownie na adres: ul. Bankowa 12, 40-007 Katowice</w:t>
      </w:r>
    </w:p>
    <w:p w14:paraId="30311EE2" w14:textId="77777777" w:rsidR="00FE7224" w:rsidRPr="00816BD1" w:rsidRDefault="00FE7224" w:rsidP="00FE7224">
      <w:pPr>
        <w:widowControl w:val="0"/>
        <w:numPr>
          <w:ilvl w:val="0"/>
          <w:numId w:val="2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color w:val="000000"/>
          <w:kern w:val="3"/>
          <w:shd w:val="clear" w:color="auto" w:fill="FFFFFF"/>
          <w:lang w:eastAsia="zh-CN" w:bidi="hi-IN"/>
        </w:rPr>
      </w:pPr>
      <w:r w:rsidRPr="00816BD1">
        <w:rPr>
          <w:rFonts w:eastAsia="SimSun"/>
          <w:color w:val="000000"/>
          <w:kern w:val="3"/>
          <w:shd w:val="clear" w:color="auto" w:fill="FFFFFF"/>
          <w:lang w:eastAsia="zh-CN" w:bidi="hi-IN"/>
        </w:rPr>
        <w:t>przez e-mail: iod@us.edu.pl</w:t>
      </w:r>
    </w:p>
    <w:p w14:paraId="677A8BCE" w14:textId="77777777" w:rsidR="00FE7224" w:rsidRPr="00816BD1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b/>
          <w:kern w:val="3"/>
          <w:lang w:eastAsia="zh-CN" w:bidi="hi-IN"/>
        </w:rPr>
        <w:t>3. Cele przetwarzania oraz podstawa prawna przetwarzania</w:t>
      </w:r>
    </w:p>
    <w:p w14:paraId="63525785" w14:textId="77777777" w:rsidR="00FE7224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>
        <w:rPr>
          <w:rFonts w:eastAsia="SimSun"/>
          <w:kern w:val="3"/>
          <w:lang w:eastAsia="zh-CN" w:bidi="hi-IN"/>
        </w:rPr>
        <w:t>Uniwersytet Śląski w Katowicach będzie przetwarzać Pani/Pana dane osobowe w celu udziału w konkursie dot. podziału środków na dofinansowanie działalności doktoranckiej.</w:t>
      </w:r>
    </w:p>
    <w:p w14:paraId="68F4628E" w14:textId="77777777" w:rsidR="00FE7224" w:rsidRPr="00816BD1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 xml:space="preserve">Podstawą prawną przetwarzania Pani/Pana danych osobowych jest w oparciu o art. 6 ust. 1 lit. </w:t>
      </w:r>
      <w:r w:rsidRPr="00816BD1">
        <w:rPr>
          <w:rFonts w:eastAsia="SimSun"/>
          <w:color w:val="000000"/>
          <w:kern w:val="3"/>
          <w:shd w:val="clear" w:color="auto" w:fill="FFFFFF"/>
          <w:lang w:eastAsia="zh-CN" w:bidi="hi-IN"/>
        </w:rPr>
        <w:t>a, e</w:t>
      </w:r>
      <w:r>
        <w:rPr>
          <w:rFonts w:eastAsia="SimSun"/>
          <w:color w:val="000000"/>
          <w:kern w:val="3"/>
          <w:shd w:val="clear" w:color="auto" w:fill="FFFFFF"/>
          <w:lang w:eastAsia="zh-CN" w:bidi="hi-IN"/>
        </w:rPr>
        <w:t>,</w:t>
      </w:r>
      <w:r w:rsidRPr="00816BD1">
        <w:rPr>
          <w:rFonts w:eastAsia="SimSun"/>
          <w:color w:val="000000"/>
          <w:kern w:val="3"/>
          <w:shd w:val="clear" w:color="auto" w:fill="FFFFFF"/>
          <w:lang w:eastAsia="zh-CN" w:bidi="hi-IN"/>
        </w:rPr>
        <w:t xml:space="preserve"> </w:t>
      </w:r>
      <w:r w:rsidRPr="00816BD1">
        <w:rPr>
          <w:rFonts w:eastAsia="SimSun"/>
          <w:kern w:val="3"/>
          <w:lang w:eastAsia="zh-CN" w:bidi="hi-IN"/>
        </w:rPr>
        <w:t xml:space="preserve">Rozporządzenia Parlamentu Europejskiego i Rady (UE) 2016/679 z dnia 27 kwietnia 2016 roku w sprawie ochrony osób fizycznych w związku z przetwarzaniem danych osobowych i w sprawie swobodnego przepływu takich danych oraz uchylenia dyrektywy 95/46/WE (ogólne </w:t>
      </w:r>
      <w:r w:rsidRPr="00816BD1">
        <w:rPr>
          <w:rFonts w:eastAsia="SimSun"/>
          <w:kern w:val="3"/>
          <w:lang w:eastAsia="zh-CN" w:bidi="hi-IN"/>
        </w:rPr>
        <w:lastRenderedPageBreak/>
        <w:t>rozporządzenie o ochronie danych):</w:t>
      </w:r>
    </w:p>
    <w:p w14:paraId="0275C83E" w14:textId="77777777" w:rsidR="00FE7224" w:rsidRDefault="00FE7224" w:rsidP="00FE7224">
      <w:pPr>
        <w:widowControl w:val="0"/>
        <w:numPr>
          <w:ilvl w:val="0"/>
          <w:numId w:val="3"/>
        </w:numPr>
        <w:autoSpaceDN w:val="0"/>
        <w:spacing w:before="240"/>
        <w:contextualSpacing/>
        <w:jc w:val="both"/>
        <w:textAlignment w:val="baseline"/>
        <w:rPr>
          <w:rFonts w:eastAsia="Times"/>
          <w:color w:val="000000"/>
          <w:shd w:val="clear" w:color="auto" w:fill="FFFFFF"/>
          <w:lang w:eastAsia="pl-PL"/>
        </w:rPr>
      </w:pPr>
      <w:r w:rsidRPr="00816BD1">
        <w:rPr>
          <w:rFonts w:eastAsia="Times"/>
          <w:color w:val="000000"/>
          <w:shd w:val="clear" w:color="auto" w:fill="FFFFFF"/>
          <w:lang w:eastAsia="pl-PL"/>
        </w:rPr>
        <w:t xml:space="preserve">Pani/Pana dobrowolna zgoda na przetwarzanie danych osobowych, w celu </w:t>
      </w:r>
      <w:r>
        <w:t>udziału w konkursie</w:t>
      </w:r>
      <w:r>
        <w:rPr>
          <w:rFonts w:eastAsia="Times"/>
          <w:color w:val="000000"/>
          <w:shd w:val="clear" w:color="auto" w:fill="FFFFFF"/>
          <w:lang w:eastAsia="pl-PL"/>
        </w:rPr>
        <w:t>.</w:t>
      </w:r>
    </w:p>
    <w:p w14:paraId="7B8FA027" w14:textId="77777777" w:rsidR="00FE7224" w:rsidRPr="00C42B48" w:rsidRDefault="00FE7224" w:rsidP="00FE7224">
      <w:pPr>
        <w:widowControl w:val="0"/>
        <w:numPr>
          <w:ilvl w:val="0"/>
          <w:numId w:val="3"/>
        </w:numPr>
        <w:autoSpaceDN w:val="0"/>
        <w:spacing w:before="240"/>
        <w:contextualSpacing/>
        <w:jc w:val="both"/>
        <w:textAlignment w:val="baseline"/>
        <w:rPr>
          <w:lang w:eastAsia="pl-PL"/>
        </w:rPr>
      </w:pPr>
      <w:r w:rsidRPr="00816BD1">
        <w:rPr>
          <w:lang w:eastAsia="pl-PL"/>
        </w:rPr>
        <w:t>wykonanie zadania realizowanego przez uczelnię w interesie publicznym</w:t>
      </w:r>
      <w:r w:rsidRPr="00C42B48">
        <w:rPr>
          <w:lang w:eastAsia="pl-PL"/>
        </w:rPr>
        <w:t xml:space="preserve">, </w:t>
      </w:r>
      <w:r>
        <w:rPr>
          <w:lang w:eastAsia="pl-PL"/>
        </w:rPr>
        <w:t xml:space="preserve">wynikającego z art. 11 ust. 1 pkt. 3, 4 </w:t>
      </w:r>
      <w:r w:rsidRPr="00816BD1">
        <w:rPr>
          <w:lang w:eastAsia="pl-PL"/>
        </w:rPr>
        <w:t xml:space="preserve">ustawy </w:t>
      </w:r>
      <w:r w:rsidRPr="00816BD1">
        <w:rPr>
          <w:rFonts w:eastAsia="Times"/>
          <w:lang w:eastAsia="pl-PL"/>
        </w:rPr>
        <w:t>z dnia 20 lipca 2018 r. Prawo o szkolnictwie wyższym i nauce</w:t>
      </w:r>
      <w:r>
        <w:rPr>
          <w:rFonts w:eastAsia="Times"/>
          <w:lang w:eastAsia="pl-PL"/>
        </w:rPr>
        <w:t>,</w:t>
      </w:r>
      <w:r w:rsidRPr="00C42B48">
        <w:rPr>
          <w:lang w:eastAsia="pl-PL"/>
        </w:rPr>
        <w:t xml:space="preserve"> polegającego na dofinansowaniu działań oraz projektów organizacji doktoranckich oraz indywidualnych doktorantów, mając</w:t>
      </w:r>
      <w:r>
        <w:rPr>
          <w:lang w:eastAsia="pl-PL"/>
        </w:rPr>
        <w:t>ych</w:t>
      </w:r>
      <w:r w:rsidRPr="00C42B48">
        <w:rPr>
          <w:lang w:eastAsia="pl-PL"/>
        </w:rPr>
        <w:t xml:space="preserve"> na celu aktywizowanie środowiska doktorantów, polepszenie jakości prowadzonych przez nich badań naukowych oraz publikacji ich wyników, jak i szerzenia wiedzy naukowej</w:t>
      </w:r>
      <w:r w:rsidRPr="00816BD1">
        <w:rPr>
          <w:rFonts w:eastAsia="Times"/>
          <w:lang w:eastAsia="pl-PL"/>
        </w:rPr>
        <w:t>.</w:t>
      </w:r>
    </w:p>
    <w:p w14:paraId="4FFFE9C3" w14:textId="77777777" w:rsidR="00FE7224" w:rsidRPr="00816BD1" w:rsidRDefault="00FE7224" w:rsidP="00FE7224">
      <w:pPr>
        <w:widowControl w:val="0"/>
        <w:autoSpaceDN w:val="0"/>
        <w:jc w:val="both"/>
        <w:textAlignment w:val="baseline"/>
        <w:rPr>
          <w:rFonts w:eastAsia="SimSun"/>
          <w:kern w:val="3"/>
          <w:lang w:eastAsia="zh-CN" w:bidi="hi-IN"/>
        </w:rPr>
      </w:pPr>
    </w:p>
    <w:p w14:paraId="27B7B67B" w14:textId="77777777" w:rsidR="00FE7224" w:rsidRPr="00816BD1" w:rsidRDefault="00FE7224" w:rsidP="00FE7224">
      <w:pPr>
        <w:widowControl w:val="0"/>
        <w:autoSpaceDN w:val="0"/>
        <w:spacing w:after="120"/>
        <w:ind w:right="-1"/>
        <w:jc w:val="both"/>
        <w:textAlignment w:val="baseline"/>
        <w:rPr>
          <w:rFonts w:eastAsia="SimSun"/>
          <w:b/>
          <w:kern w:val="3"/>
          <w:lang w:eastAsia="zh-CN" w:bidi="hi-IN"/>
        </w:rPr>
      </w:pPr>
      <w:r w:rsidRPr="00816BD1">
        <w:rPr>
          <w:rFonts w:eastAsia="SimSun"/>
          <w:b/>
          <w:kern w:val="3"/>
          <w:lang w:eastAsia="zh-CN" w:bidi="hi-IN"/>
        </w:rPr>
        <w:t>4. Okres przechowywania danych osobowych</w:t>
      </w:r>
    </w:p>
    <w:p w14:paraId="4DE061F4" w14:textId="77777777" w:rsidR="00FE7224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D76178">
        <w:rPr>
          <w:rFonts w:eastAsia="SimSun"/>
          <w:kern w:val="3"/>
          <w:lang w:eastAsia="zh-CN" w:bidi="hi-IN"/>
        </w:rPr>
        <w:t xml:space="preserve">Będziemy przechowywać Pani/Pana dane osobowe przez okres niezbędny </w:t>
      </w:r>
      <w:r>
        <w:rPr>
          <w:rFonts w:eastAsia="SimSun"/>
          <w:kern w:val="3"/>
          <w:lang w:eastAsia="zh-CN" w:bidi="hi-IN"/>
        </w:rPr>
        <w:t xml:space="preserve">do zrealizowania celu określonego w ust. 3 oraz, w przypadku przyznania finansowania, do czasu złożenia odpowiedniego sprawozdania z wydatkowania środków, jednak nie dłużej </w:t>
      </w:r>
      <w:r w:rsidRPr="003557C6">
        <w:rPr>
          <w:rFonts w:eastAsia="SimSun"/>
          <w:color w:val="000000"/>
          <w:kern w:val="3"/>
          <w:lang w:eastAsia="zh-CN" w:bidi="hi-IN"/>
        </w:rPr>
        <w:t>niż do czasu cofnięcia przez Panią/Pana zgody na ich przetwarzanie, zgodnie z obowiązującymi przepisami prawa.</w:t>
      </w:r>
    </w:p>
    <w:p w14:paraId="341A9C3E" w14:textId="77777777" w:rsidR="00FE7224" w:rsidRPr="00816BD1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b/>
          <w:kern w:val="3"/>
          <w:lang w:eastAsia="zh-CN" w:bidi="hi-IN"/>
        </w:rPr>
      </w:pPr>
      <w:r w:rsidRPr="00816BD1">
        <w:rPr>
          <w:rFonts w:eastAsia="SimSun"/>
          <w:b/>
          <w:kern w:val="3"/>
          <w:lang w:eastAsia="zh-CN" w:bidi="hi-IN"/>
        </w:rPr>
        <w:t>5. Odbiorcy danych</w:t>
      </w:r>
    </w:p>
    <w:p w14:paraId="7BE8BEC0" w14:textId="77777777" w:rsidR="00FE7224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 xml:space="preserve">Pani/Pana dane osobowe możemy przekazywać </w:t>
      </w:r>
      <w:r>
        <w:rPr>
          <w:rFonts w:eastAsia="SimSun"/>
          <w:kern w:val="3"/>
          <w:lang w:eastAsia="zh-CN" w:bidi="hi-IN"/>
        </w:rPr>
        <w:t>organom lub podmiotom publicznym uprawnionym do uzyskania danych na podstawie obowiązujących przepisów prawa.</w:t>
      </w:r>
    </w:p>
    <w:p w14:paraId="2AEACFDA" w14:textId="77777777" w:rsidR="00FE7224" w:rsidRPr="00816BD1" w:rsidRDefault="00FE7224" w:rsidP="00FE7224">
      <w:pPr>
        <w:widowControl w:val="0"/>
        <w:autoSpaceDN w:val="0"/>
        <w:spacing w:after="240"/>
        <w:ind w:left="284" w:hanging="284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b/>
          <w:kern w:val="3"/>
          <w:lang w:eastAsia="zh-CN" w:bidi="hi-IN"/>
        </w:rPr>
        <w:t>6. Prawa związane z przetwarzaniem danych osobowych</w:t>
      </w:r>
    </w:p>
    <w:p w14:paraId="0D349AAA" w14:textId="77777777" w:rsidR="00FE7224" w:rsidRPr="00816BD1" w:rsidRDefault="00FE7224" w:rsidP="00FE7224">
      <w:pPr>
        <w:widowControl w:val="0"/>
        <w:autoSpaceDN w:val="0"/>
        <w:spacing w:after="120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zysługują Pani/Panu następujące prawa związane z przetwarzaniem danych osobowych:</w:t>
      </w:r>
    </w:p>
    <w:p w14:paraId="361E35A3" w14:textId="77777777" w:rsidR="00FE7224" w:rsidRPr="00816BD1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wycofania zgody na przetwarzanie danych w dowolnym momencie, co nie ma wpływu na zgodność z prawem przetwarzania, którego dokonano na podstawie Pani/Pana zgody przed jej wycofaniem</w:t>
      </w:r>
      <w:r>
        <w:rPr>
          <w:rFonts w:eastAsia="SimSun"/>
          <w:kern w:val="3"/>
          <w:lang w:eastAsia="zh-CN" w:bidi="hi-IN"/>
        </w:rPr>
        <w:t xml:space="preserve">. </w:t>
      </w:r>
      <w:r w:rsidRPr="003557C6">
        <w:rPr>
          <w:rFonts w:eastAsia="SimSun"/>
          <w:kern w:val="3"/>
          <w:lang w:eastAsia="zh-CN" w:bidi="hi-IN"/>
        </w:rPr>
        <w:t>Zgodę może Pani/Pan wycofać poprzez wysłanie oświadczenia o wycofaniu zgody na adres</w:t>
      </w:r>
      <w:r>
        <w:rPr>
          <w:rFonts w:eastAsia="SimSun"/>
          <w:kern w:val="3"/>
          <w:lang w:eastAsia="zh-CN" w:bidi="hi-IN"/>
        </w:rPr>
        <w:t xml:space="preserve">: </w:t>
      </w:r>
      <w:hyperlink r:id="rId5" w:history="1">
        <w:r w:rsidRPr="00221B3A">
          <w:rPr>
            <w:rStyle w:val="Hipercze"/>
          </w:rPr>
          <w:t>doktoranci@us.edu.pl</w:t>
        </w:r>
      </w:hyperlink>
      <w:r w:rsidRPr="003557C6">
        <w:rPr>
          <w:rFonts w:eastAsia="SimSun"/>
          <w:kern w:val="3"/>
          <w:lang w:eastAsia="zh-CN" w:bidi="hi-IN"/>
        </w:rPr>
        <w:t>.</w:t>
      </w:r>
    </w:p>
    <w:p w14:paraId="3FFC8BCD" w14:textId="77777777" w:rsidR="00FE7224" w:rsidRPr="00816BD1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dostępu do Pani/Pana danych osobowych;</w:t>
      </w:r>
    </w:p>
    <w:p w14:paraId="568C0C4A" w14:textId="77777777" w:rsidR="00FE7224" w:rsidRPr="00816BD1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żądania sprostowania Pani/Pana danych osobowych, które są nieprawidłowe oraz uzupełnienia niekompletnych danych osobowych;</w:t>
      </w:r>
    </w:p>
    <w:p w14:paraId="55C06466" w14:textId="77777777" w:rsidR="00FE7224" w:rsidRPr="00816BD1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żądania usunięcia Pani/Pana danych osobowych, w szczególności w przypadku cofnięcia przez Panią/Pana zgody na przetwarzanie, gdy nie ma innej podstawy prawnej przetwarzania;</w:t>
      </w:r>
    </w:p>
    <w:p w14:paraId="50D87E03" w14:textId="77777777" w:rsidR="00FE7224" w:rsidRPr="00816BD1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żądania ograniczenia przetwarzania Pani/Pana danych osobowych;</w:t>
      </w:r>
    </w:p>
    <w:p w14:paraId="1C671494" w14:textId="77777777" w:rsidR="00FE7224" w:rsidRPr="00816BD1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wniesienia sprzeciwu wobec przetwarzania Pani/Pana danych osobowych, ze względu na Pani/Pana szczególną sytuację, w przypadkach, kiedy przetwarzamy Pani/Pana dane na podstawie naszego prawnie usprawiedliwionego interesu, w tym na potrzeby marketingu bezpośredniego, lub w celu realizacji zadania publicznego. UWAGA: w przypadku przetwarzania na potrzeby marketingu bezpośredniego można wnieść sprzeciw w dowolnym momencie bez względu na szczególną sytuację;</w:t>
      </w:r>
    </w:p>
    <w:p w14:paraId="398D434A" w14:textId="77777777" w:rsidR="00FE7224" w:rsidRPr="00816BD1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do niepodlegania wyłącznie zautomatyzowanemu podejmowaniu decyzji, w tym profilowaniu;</w:t>
      </w:r>
    </w:p>
    <w:p w14:paraId="7B5B3955" w14:textId="77777777" w:rsidR="00FE7224" w:rsidRDefault="00FE7224" w:rsidP="00FE7224">
      <w:pPr>
        <w:widowControl w:val="0"/>
        <w:numPr>
          <w:ilvl w:val="0"/>
          <w:numId w:val="1"/>
        </w:numPr>
        <w:autoSpaceDN w:val="0"/>
        <w:spacing w:after="120"/>
        <w:ind w:left="567" w:hanging="283"/>
        <w:jc w:val="both"/>
        <w:textAlignment w:val="baseline"/>
        <w:rPr>
          <w:rFonts w:eastAsia="SimSun"/>
          <w:kern w:val="3"/>
          <w:lang w:eastAsia="zh-CN" w:bidi="hi-IN"/>
        </w:rPr>
      </w:pPr>
      <w:r w:rsidRPr="00816BD1">
        <w:rPr>
          <w:rFonts w:eastAsia="SimSun"/>
          <w:kern w:val="3"/>
          <w:lang w:eastAsia="zh-CN" w:bidi="hi-IN"/>
        </w:rPr>
        <w:t>prawo wniesienia skargi do organu nadzorczego zajmującego się ochroną danych osobowych, tj. Prezesa Urzędu Ochrony Danych Osobowych.</w:t>
      </w:r>
    </w:p>
    <w:p w14:paraId="75B36EB5" w14:textId="77777777" w:rsidR="0024451B" w:rsidRDefault="0024451B" w:rsidP="0024451B">
      <w:pPr>
        <w:spacing w:line="360" w:lineRule="auto"/>
        <w:rPr>
          <w:rFonts w:ascii="Calibri" w:hAnsi="Calibri"/>
          <w:sz w:val="20"/>
          <w:szCs w:val="20"/>
        </w:rPr>
      </w:pPr>
    </w:p>
    <w:sectPr w:rsidR="0024451B" w:rsidSect="00276254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761DB"/>
    <w:multiLevelType w:val="multilevel"/>
    <w:tmpl w:val="A3C2D34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52264130"/>
    <w:multiLevelType w:val="multilevel"/>
    <w:tmpl w:val="21BEED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666A42AE"/>
    <w:multiLevelType w:val="hybridMultilevel"/>
    <w:tmpl w:val="8116D214"/>
    <w:lvl w:ilvl="0" w:tplc="0686BB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F752E8"/>
    <w:multiLevelType w:val="multilevel"/>
    <w:tmpl w:val="7B9C803A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zC1NDI2MzQ2MTVR0lEKTi0uzszPAykwrQUAKm32MiwAAAA="/>
  </w:docVars>
  <w:rsids>
    <w:rsidRoot w:val="0024451B"/>
    <w:rsid w:val="00217569"/>
    <w:rsid w:val="00233C73"/>
    <w:rsid w:val="0024451B"/>
    <w:rsid w:val="00276254"/>
    <w:rsid w:val="002D77A1"/>
    <w:rsid w:val="00343B1A"/>
    <w:rsid w:val="00343D00"/>
    <w:rsid w:val="00350198"/>
    <w:rsid w:val="0056475E"/>
    <w:rsid w:val="006611F7"/>
    <w:rsid w:val="00754ECA"/>
    <w:rsid w:val="00760D43"/>
    <w:rsid w:val="00CD4CC7"/>
    <w:rsid w:val="00D84BF5"/>
    <w:rsid w:val="00EC0204"/>
    <w:rsid w:val="00FE7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42C319"/>
  <w15:docId w15:val="{51CF200E-6504-4034-8AA6-FB3693644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4451B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FE7224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233C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ktoranci@us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3</Words>
  <Characters>5659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</dc:creator>
  <cp:lastModifiedBy>Diana Pasek</cp:lastModifiedBy>
  <cp:revision>2</cp:revision>
  <dcterms:created xsi:type="dcterms:W3CDTF">2024-02-28T11:46:00Z</dcterms:created>
  <dcterms:modified xsi:type="dcterms:W3CDTF">2024-02-28T11:46:00Z</dcterms:modified>
</cp:coreProperties>
</file>